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1C4E4" w14:textId="77777777" w:rsidR="00E9185A" w:rsidRDefault="00000000">
      <w:pPr>
        <w:pStyle w:val="Heading1"/>
      </w:pPr>
      <w:bookmarkStart w:id="0" w:name="X1f97bba05d3f0cf2719466a1773fd145d292100"/>
      <w:r>
        <w:t>Quantitative modeling of multi-signal quorum sensing maps environment to bacterial regulatory responses</w:t>
      </w:r>
    </w:p>
    <w:p w14:paraId="47BB4BB3" w14:textId="77777777" w:rsidR="00E9185A"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7753F468" w14:textId="77777777" w:rsidR="00E9185A" w:rsidRDefault="00000000">
      <w:pPr>
        <w:pStyle w:val="Compact"/>
        <w:numPr>
          <w:ilvl w:val="0"/>
          <w:numId w:val="3"/>
        </w:numPr>
      </w:pPr>
      <w:r>
        <w:t>School of Biological Sciences, Georgia Institute of Technology, Atlanta, GA USA 30332.</w:t>
      </w:r>
    </w:p>
    <w:p w14:paraId="6AD42693" w14:textId="77777777" w:rsidR="00E9185A" w:rsidRDefault="00000000">
      <w:pPr>
        <w:pStyle w:val="Compact"/>
        <w:numPr>
          <w:ilvl w:val="0"/>
          <w:numId w:val="3"/>
        </w:numPr>
      </w:pPr>
      <w:r>
        <w:t>Department of Microbiology, Faculty of Agriculture, Cairo University, Giza 12613, Egypt.</w:t>
      </w:r>
    </w:p>
    <w:p w14:paraId="67D8CBB6" w14:textId="77777777" w:rsidR="00E9185A" w:rsidRDefault="00000000">
      <w:pPr>
        <w:pStyle w:val="Compact"/>
        <w:numPr>
          <w:ilvl w:val="0"/>
          <w:numId w:val="3"/>
        </w:numPr>
      </w:pPr>
      <w:r>
        <w:t>Department of Biology, College of Arts and Sciences, Georgia State University, Atlanta, GA USA 30303.</w:t>
      </w:r>
    </w:p>
    <w:p w14:paraId="030BFE21" w14:textId="77777777" w:rsidR="00E9185A" w:rsidRDefault="00000000">
      <w:pPr>
        <w:pStyle w:val="Compact"/>
        <w:numPr>
          <w:ilvl w:val="0"/>
          <w:numId w:val="3"/>
        </w:numPr>
      </w:pPr>
      <w:r>
        <w:t>Present address: Sandia National Laboratories, Albuquerque, NM, USA.</w:t>
      </w:r>
    </w:p>
    <w:p w14:paraId="7E20F8DF" w14:textId="77777777" w:rsidR="00E9185A"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51F88EC1" w14:textId="77777777" w:rsidR="00E9185A" w:rsidRDefault="00000000">
      <w:pPr>
        <w:pStyle w:val="Heading3"/>
      </w:pPr>
      <w:bookmarkStart w:id="1" w:name="significance-statement"/>
      <w:r>
        <w:t>Significance Statement</w:t>
      </w:r>
    </w:p>
    <w:p w14:paraId="478969BD" w14:textId="77777777" w:rsidR="00E9185A"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7DAA5983" w14:textId="77777777" w:rsidR="00E9185A" w:rsidRDefault="00000000">
      <w:pPr>
        <w:pStyle w:val="Heading2"/>
      </w:pPr>
      <w:bookmarkStart w:id="2" w:name="introduction"/>
      <w:bookmarkEnd w:id="1"/>
      <w:r>
        <w:t>Introduction</w:t>
      </w:r>
    </w:p>
    <w:p w14:paraId="0B38FF56" w14:textId="77777777" w:rsidR="00E9185A"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24A84CC0" w14:textId="77777777" w:rsidR="00E9185A"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679538AA" w14:textId="77777777" w:rsidR="00E9185A"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62ABC692" w14:textId="7B84C522" w:rsidR="00E9185A" w:rsidRDefault="00595C13">
      <w:pPr>
        <w:pStyle w:val="CaptionedFigure"/>
      </w:pPr>
      <w:bookmarkStart w:id="3" w:name="fig:architectures"/>
      <w:r>
        <w:rPr>
          <w:noProof/>
        </w:rPr>
        <w:drawing>
          <wp:inline distT="0" distB="0" distL="0" distR="0" wp14:anchorId="2F8BA1D6" wp14:editId="2F47E8A1">
            <wp:extent cx="5232400" cy="3810000"/>
            <wp:effectExtent l="0" t="0" r="0" b="0"/>
            <wp:docPr id="5329487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4877" name="Graphic 53294877"/>
                    <pic:cNvPicPr/>
                  </pic:nvPicPr>
                  <pic:blipFill>
                    <a:blip r:embed="rId5">
                      <a:extLst>
                        <a:ext uri="{96DAC541-7B7A-43D3-8B79-37D633B846F1}">
                          <asvg:svgBlip xmlns:asvg="http://schemas.microsoft.com/office/drawing/2016/SVG/main" r:embed="rId6"/>
                        </a:ext>
                      </a:extLst>
                    </a:blip>
                    <a:stretch>
                      <a:fillRect/>
                    </a:stretch>
                  </pic:blipFill>
                  <pic:spPr>
                    <a:xfrm>
                      <a:off x="0" y="0"/>
                      <a:ext cx="5232400" cy="3810000"/>
                    </a:xfrm>
                    <a:prstGeom prst="rect">
                      <a:avLst/>
                    </a:prstGeom>
                  </pic:spPr>
                </pic:pic>
              </a:graphicData>
            </a:graphic>
          </wp:inline>
        </w:drawing>
      </w:r>
    </w:p>
    <w:bookmarkEnd w:id="3"/>
    <w:p w14:paraId="237A25A5" w14:textId="77777777" w:rsidR="00E9185A"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2002E6A9" w14:textId="77777777" w:rsidR="00E9185A"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2A57B252" w14:textId="77777777" w:rsidR="00E9185A"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0160ADDD" w14:textId="77777777" w:rsidR="00E9185A" w:rsidRDefault="00000000">
      <w:pPr>
        <w:pStyle w:val="Heading2"/>
      </w:pPr>
      <w:bookmarkStart w:id="4" w:name="results"/>
      <w:bookmarkEnd w:id="2"/>
      <w:r>
        <w:t>Results</w:t>
      </w:r>
    </w:p>
    <w:p w14:paraId="74FAA1FE" w14:textId="77777777" w:rsidR="00E9185A"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4E257BA5" w14:textId="77777777" w:rsidR="00E9185A"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F053D3D" w14:textId="77777777" w:rsidR="00E9185A"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570B0DE6" w14:textId="77777777" w:rsidR="00E9185A" w:rsidRDefault="00000000">
      <w:pPr>
        <w:pStyle w:val="CaptionedFigure"/>
      </w:pPr>
      <w:bookmarkStart w:id="6" w:name="fig:observations"/>
      <w:r>
        <w:rPr>
          <w:noProof/>
        </w:rPr>
        <w:drawing>
          <wp:inline distT="0" distB="0" distL="0" distR="0" wp14:anchorId="2622CD19" wp14:editId="2022EC16">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343C9A81" w14:textId="77777777" w:rsidR="00E9185A"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5808353.)</w:t>
      </w:r>
    </w:p>
    <w:p w14:paraId="14000AAD" w14:textId="77777777" w:rsidR="00E9185A"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60A65115" w14:textId="77777777" w:rsidR="00E9185A"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67818258" w14:textId="77777777" w:rsidR="00E9185A"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6E726380" w14:textId="77777777" w:rsidR="00E9185A"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3560172B" w14:textId="77777777" w:rsidR="00E9185A"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4265953A" w14:textId="77777777" w:rsidR="00E9185A" w:rsidRDefault="00000000">
      <w:pPr>
        <w:pStyle w:val="CaptionedFigure"/>
      </w:pPr>
      <w:bookmarkStart w:id="8" w:name="fig:reciprocal"/>
      <w:r>
        <w:rPr>
          <w:noProof/>
        </w:rPr>
        <w:drawing>
          <wp:inline distT="0" distB="0" distL="0" distR="0" wp14:anchorId="76C7BDB6" wp14:editId="67C5F862">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70503AAB" w14:textId="77777777" w:rsidR="00E9185A"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5808353.)</w:t>
      </w:r>
    </w:p>
    <w:p w14:paraId="50E79D45" w14:textId="77777777" w:rsidR="00E9185A"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0A099BC5" w14:textId="639B3B4C" w:rsidR="00E9185A" w:rsidRDefault="001A619C">
      <w:pPr>
        <w:pStyle w:val="FirstParagraph"/>
      </w:pPr>
      <w:r>
        <w:rPr>
          <w:noProof/>
        </w:rPr>
        <w:drawing>
          <wp:inline distT="0" distB="0" distL="0" distR="0" wp14:anchorId="553EB8A9" wp14:editId="28FD4659">
            <wp:extent cx="5486400" cy="2895600"/>
            <wp:effectExtent l="0" t="0" r="0" b="0"/>
            <wp:docPr id="9002108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10883" name="Graphic 900210883"/>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2DA9863F" w14:textId="77777777" w:rsidR="00E9185A"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5B8FE2C5" w14:textId="77777777" w:rsidR="00E9185A"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39FB8F23" w14:textId="77777777" w:rsidR="00E9185A"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02AEF6F4" w14:textId="77777777" w:rsidR="00E9185A"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0D449BD3" w14:textId="77777777" w:rsidR="00E9185A"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1C1AB570" w14:textId="77777777" w:rsidR="00E9185A" w:rsidRDefault="00000000">
      <w:pPr>
        <w:pStyle w:val="CaptionedFigure"/>
      </w:pPr>
      <w:bookmarkStart w:id="10" w:name="fig:lasb"/>
      <w:r>
        <w:rPr>
          <w:noProof/>
        </w:rPr>
        <w:drawing>
          <wp:inline distT="0" distB="0" distL="0" distR="0" wp14:anchorId="30D6BED0" wp14:editId="39630B07">
            <wp:extent cx="5238750" cy="19145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14525"/>
                    </a:xfrm>
                    <a:prstGeom prst="rect">
                      <a:avLst/>
                    </a:prstGeom>
                    <a:noFill/>
                    <a:ln w="9525">
                      <a:noFill/>
                      <a:headEnd/>
                      <a:tailEnd/>
                    </a:ln>
                  </pic:spPr>
                </pic:pic>
              </a:graphicData>
            </a:graphic>
          </wp:inline>
        </w:drawing>
      </w:r>
    </w:p>
    <w:bookmarkEnd w:id="10"/>
    <w:p w14:paraId="2C4DA17A" w14:textId="77777777" w:rsidR="00E9185A"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5808353.)</w:t>
      </w:r>
    </w:p>
    <w:p w14:paraId="39389B6A" w14:textId="77777777" w:rsidR="00E9185A"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4BAF0008" w14:textId="77777777" w:rsidR="00E9185A"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13A11A89" w14:textId="77777777" w:rsidR="00E9185A"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2683B544" w14:textId="77777777" w:rsidR="00E9185A"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5E8E58A3" w14:textId="6B04D808" w:rsidR="00E9185A" w:rsidRDefault="001A619C">
      <w:pPr>
        <w:pStyle w:val="FirstParagraph"/>
      </w:pPr>
      <w:r>
        <w:rPr>
          <w:noProof/>
        </w:rPr>
        <w:lastRenderedPageBreak/>
        <w:drawing>
          <wp:inline distT="0" distB="0" distL="0" distR="0" wp14:anchorId="33E08AE4" wp14:editId="6B2F94BE">
            <wp:extent cx="5486400" cy="2819400"/>
            <wp:effectExtent l="0" t="0" r="0" b="0"/>
            <wp:docPr id="29888143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1433" name="Graphic 298881433"/>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15EB5B88" w14:textId="77777777" w:rsidR="00E9185A"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01231C9E" w14:textId="77777777" w:rsidR="00E9185A"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3B0D9352" w14:textId="77777777" w:rsidR="00E9185A"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12D973EE" w14:textId="77777777" w:rsidR="00E9185A" w:rsidRDefault="00000000">
      <w:pPr>
        <w:pStyle w:val="CaptionedFigure"/>
      </w:pPr>
      <w:bookmarkStart w:id="12" w:name="fig:environment"/>
      <w:r>
        <w:rPr>
          <w:noProof/>
        </w:rPr>
        <w:lastRenderedPageBreak/>
        <w:drawing>
          <wp:inline distT="0" distB="0" distL="0" distR="0" wp14:anchorId="27AAE0BD" wp14:editId="617C7A4A">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4D7AB9A0" w14:textId="77777777" w:rsidR="00E9185A"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5808353.)</w:t>
      </w:r>
    </w:p>
    <w:p w14:paraId="78301493" w14:textId="77777777" w:rsidR="00E9185A" w:rsidRDefault="00000000">
      <w:pPr>
        <w:pStyle w:val="Heading3"/>
      </w:pPr>
      <w:bookmarkStart w:id="13" w:name="Xa6938a39d0945a75713dd8913666836961d703b"/>
      <w:bookmarkEnd w:id="11"/>
      <w:r>
        <w:t>Multi-Signal Architectures Govern Functional Responses to Environmental Variation</w:t>
      </w:r>
    </w:p>
    <w:p w14:paraId="6792495B" w14:textId="77777777" w:rsidR="00E9185A"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72150EEF" w14:textId="77777777" w:rsidR="00E9185A"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2CEACFBA" w14:textId="77777777" w:rsidR="00E9185A"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72FD16F" w14:textId="77777777" w:rsidR="00E9185A" w:rsidRDefault="00000000">
      <w:pPr>
        <w:pStyle w:val="Heading2"/>
      </w:pPr>
      <w:bookmarkStart w:id="14" w:name="discussion"/>
      <w:bookmarkEnd w:id="4"/>
      <w:bookmarkEnd w:id="13"/>
      <w:r>
        <w:t>Discussion</w:t>
      </w:r>
    </w:p>
    <w:p w14:paraId="10827860" w14:textId="77777777" w:rsidR="00E9185A"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7850C7AC" w14:textId="77777777" w:rsidR="00E9185A"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4E0918A8" w14:textId="77777777" w:rsidR="00E9185A"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4E03B295" w14:textId="77777777" w:rsidR="00E9185A"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7EE6D7E4" w14:textId="77777777" w:rsidR="00E9185A"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78F536E4" w14:textId="77777777" w:rsidR="00E9185A"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7247CCC6" w14:textId="77777777" w:rsidR="00E9185A" w:rsidRDefault="00000000">
      <w:pPr>
        <w:pStyle w:val="Heading2"/>
      </w:pPr>
      <w:bookmarkStart w:id="15" w:name="methods"/>
      <w:bookmarkEnd w:id="14"/>
      <w:r>
        <w:t>Methods</w:t>
      </w:r>
    </w:p>
    <w:p w14:paraId="4787C330" w14:textId="77777777" w:rsidR="00E9185A" w:rsidRDefault="00000000">
      <w:pPr>
        <w:pStyle w:val="Heading3"/>
      </w:pPr>
      <w:bookmarkStart w:id="16" w:name="literature-review"/>
      <w:r>
        <w:t>Literature Review</w:t>
      </w:r>
    </w:p>
    <w:p w14:paraId="3E57DAA2" w14:textId="77777777" w:rsidR="00E9185A" w:rsidRDefault="00000000">
      <w:pPr>
        <w:pStyle w:val="FirstParagraph"/>
      </w:pPr>
      <w:r>
        <w:t xml:space="preserve">The PubMed database of the US National Institutes of Health was queried on 20 July 2021 using the query </w:t>
      </w:r>
      <w:hyperlink r:id="rId19">
        <w:r w:rsidR="00E9185A">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4B6B5CA8" w14:textId="77777777" w:rsidR="00E9185A" w:rsidRDefault="00000000">
      <w:pPr>
        <w:pStyle w:val="Heading3"/>
      </w:pPr>
      <w:bookmarkStart w:id="17" w:name="data-collection"/>
      <w:bookmarkEnd w:id="16"/>
      <w:r>
        <w:lastRenderedPageBreak/>
        <w:t>Data Collection</w:t>
      </w:r>
    </w:p>
    <w:p w14:paraId="70CE70C5" w14:textId="77777777" w:rsidR="00E9185A"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3AC92A4E" w14:textId="77777777" w:rsidR="00E9185A"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5268CC06" w14:textId="77777777" w:rsidR="00E9185A" w:rsidRDefault="00000000">
      <w:pPr>
        <w:pStyle w:val="Heading3"/>
      </w:pPr>
      <w:bookmarkStart w:id="18" w:name="data-analysis"/>
      <w:bookmarkEnd w:id="17"/>
      <w:r>
        <w:t>Data Analysis</w:t>
      </w:r>
    </w:p>
    <w:p w14:paraId="1967EC48" w14:textId="77777777" w:rsidR="00E9185A"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42E0416D" w14:textId="77777777" w:rsidR="00E9185A" w:rsidRDefault="00000000">
      <w:pPr>
        <w:pStyle w:val="BodyText"/>
      </w:pPr>
      <w:r>
        <w:t>Additional third-party modules:</w:t>
      </w:r>
    </w:p>
    <w:p w14:paraId="303AC013" w14:textId="77777777" w:rsidR="00E9185A"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58E76BB2" w14:textId="77777777" w:rsidR="00E9185A"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411B80DA" w14:textId="77777777" w:rsidR="00E9185A"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572B0855" w14:textId="77777777" w:rsidR="00E9185A" w:rsidRDefault="00000000">
      <w:pPr>
        <w:pStyle w:val="BodyText"/>
      </w:pPr>
      <w:r>
        <w:t>Custom color schemes adapted from seaboarn.</w:t>
      </w:r>
    </w:p>
    <w:p w14:paraId="28EB7641" w14:textId="77777777" w:rsidR="00E9185A"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6C245921" w14:textId="77777777" w:rsidR="00E9185A"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497C25B3" w14:textId="77777777" w:rsidR="00E9185A" w:rsidRDefault="00000000">
      <w:pPr>
        <w:pStyle w:val="Heading2"/>
      </w:pPr>
      <w:bookmarkStart w:id="19" w:name="references"/>
      <w:bookmarkEnd w:id="15"/>
      <w:bookmarkEnd w:id="18"/>
      <w:r>
        <w:t>References</w:t>
      </w:r>
    </w:p>
    <w:p w14:paraId="3ABF0E48" w14:textId="77777777" w:rsidR="00E9185A" w:rsidRDefault="00000000">
      <w:pPr>
        <w:pStyle w:val="Bibliography"/>
      </w:pPr>
      <w:bookmarkStart w:id="20" w:name="ref-Papenfort2016"/>
      <w:bookmarkStart w:id="21" w:name="refs"/>
      <w:r>
        <w:t xml:space="preserve">1. </w:t>
      </w:r>
      <w:r>
        <w:tab/>
        <w:t xml:space="preserve">Papenfort K, Bassler B. Quorum sensing signal-response systems in gram-negative bacteria. Nat Rev Microbiol. 2016;14: 576–588. </w:t>
      </w:r>
    </w:p>
    <w:p w14:paraId="4E93BA38" w14:textId="77777777" w:rsidR="00E9185A" w:rsidRDefault="00000000">
      <w:pPr>
        <w:pStyle w:val="Bibliography"/>
      </w:pPr>
      <w:bookmarkStart w:id="22" w:name="ref-Whiteley2017"/>
      <w:bookmarkEnd w:id="20"/>
      <w:r>
        <w:t xml:space="preserve">2. </w:t>
      </w:r>
      <w:r>
        <w:tab/>
        <w:t xml:space="preserve">Whiteley M, Diggle S, Greenberg E. Progress in and promise of bacterial quorum sensing research. Nature. 2017;551: 313–320. </w:t>
      </w:r>
    </w:p>
    <w:p w14:paraId="145BDCEC" w14:textId="77777777" w:rsidR="00E9185A" w:rsidRDefault="00000000">
      <w:pPr>
        <w:pStyle w:val="Bibliography"/>
      </w:pPr>
      <w:bookmarkStart w:id="23" w:name="ref-Pearson1997"/>
      <w:bookmarkEnd w:id="22"/>
      <w:r>
        <w:lastRenderedPageBreak/>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233716C3" w14:textId="77777777" w:rsidR="00E9185A" w:rsidRDefault="00000000">
      <w:pPr>
        <w:pStyle w:val="Bibliography"/>
      </w:pPr>
      <w:bookmarkStart w:id="24" w:name="ref-Chugani2001"/>
      <w:bookmarkEnd w:id="23"/>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13710631" w14:textId="77777777" w:rsidR="00E9185A" w:rsidRDefault="00000000">
      <w:pPr>
        <w:pStyle w:val="Bibliography"/>
      </w:pPr>
      <w:bookmarkStart w:id="25" w:name="ref-Kiratisin2002"/>
      <w:bookmarkEnd w:id="24"/>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720746FC" w14:textId="77777777" w:rsidR="00E9185A" w:rsidRDefault="00000000">
      <w:pPr>
        <w:pStyle w:val="Bibliography"/>
      </w:pPr>
      <w:bookmarkStart w:id="26" w:name="ref-Popat2015"/>
      <w:bookmarkEnd w:id="25"/>
      <w:r>
        <w:t xml:space="preserve">6. </w:t>
      </w:r>
      <w:r>
        <w:tab/>
        <w:t xml:space="preserve">Popat R, Cornforth D, McNally L, Brown S. Collective sensing and collective responses in quorum-sensing bacteria. J R Soc Interface. 2015;12: 20140882. </w:t>
      </w:r>
    </w:p>
    <w:p w14:paraId="1C3B32CD" w14:textId="77777777" w:rsidR="00E9185A" w:rsidRDefault="00000000">
      <w:pPr>
        <w:pStyle w:val="Bibliography"/>
      </w:pPr>
      <w:bookmarkStart w:id="27" w:name="ref-Perez2018"/>
      <w:bookmarkEnd w:id="26"/>
      <w:r>
        <w:t xml:space="preserve">7. </w:t>
      </w:r>
      <w:r>
        <w:tab/>
        <w:t xml:space="preserve">Pérez-Velázquez J, Hense B. Differential equations models to study quorum sensing. Methods Mol Biol. 2018;1673: 253–271. </w:t>
      </w:r>
    </w:p>
    <w:p w14:paraId="2618A2B0" w14:textId="77777777" w:rsidR="00E9185A" w:rsidRDefault="00000000">
      <w:pPr>
        <w:pStyle w:val="Bibliography"/>
      </w:pPr>
      <w:bookmarkStart w:id="28" w:name="ref-Pearson1999"/>
      <w:bookmarkEnd w:id="27"/>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1A2606F7" w14:textId="77777777" w:rsidR="00E9185A" w:rsidRDefault="00000000">
      <w:pPr>
        <w:pStyle w:val="Bibliography"/>
      </w:pPr>
      <w:bookmarkStart w:id="29" w:name="ref-Bottomley2007"/>
      <w:bookmarkEnd w:id="28"/>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3FE60114" w14:textId="77777777" w:rsidR="00E9185A" w:rsidRDefault="00000000">
      <w:pPr>
        <w:pStyle w:val="Bibliography"/>
      </w:pPr>
      <w:bookmarkStart w:id="30" w:name="ref-Whiteley1999"/>
      <w:bookmarkEnd w:id="29"/>
      <w:r>
        <w:t xml:space="preserve">10. </w:t>
      </w:r>
      <w:r>
        <w:tab/>
        <w:t xml:space="preserve">Whiteley M, Lee K, Greenberg E. Identification of genes controlled by quorum sensing in pseudomonas aeruginosa. Proc Natl Acad Sci U S A. 1999;96: 13904–13909. </w:t>
      </w:r>
    </w:p>
    <w:p w14:paraId="75C443D0" w14:textId="77777777" w:rsidR="00E9185A" w:rsidRDefault="00000000">
      <w:pPr>
        <w:pStyle w:val="Bibliography"/>
      </w:pPr>
      <w:bookmarkStart w:id="31" w:name="ref-Pesci1997"/>
      <w:bookmarkEnd w:id="30"/>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056A83D1" w14:textId="77777777" w:rsidR="00E9185A" w:rsidRDefault="00000000">
      <w:pPr>
        <w:pStyle w:val="Bibliography"/>
      </w:pPr>
      <w:bookmarkStart w:id="32" w:name="ref-Lee2015"/>
      <w:bookmarkEnd w:id="31"/>
      <w:r>
        <w:t xml:space="preserve">12. </w:t>
      </w:r>
      <w:r>
        <w:tab/>
        <w:t xml:space="preserve">Lee J, Zhang L. The hierarchy quorum sensing network in </w:t>
      </w:r>
      <w:r>
        <w:rPr>
          <w:i/>
          <w:iCs/>
        </w:rPr>
        <w:t>Pseudomonas aeruginosa</w:t>
      </w:r>
      <w:r>
        <w:t xml:space="preserve">. Protein Cell. 2015;6: 26–41. </w:t>
      </w:r>
    </w:p>
    <w:p w14:paraId="624FA923" w14:textId="77777777" w:rsidR="00E9185A" w:rsidRDefault="00000000">
      <w:pPr>
        <w:pStyle w:val="Bibliography"/>
      </w:pPr>
      <w:bookmarkStart w:id="33" w:name="ref-Schuster2007"/>
      <w:bookmarkEnd w:id="32"/>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2518971B" w14:textId="77777777" w:rsidR="00E9185A" w:rsidRDefault="00000000">
      <w:pPr>
        <w:pStyle w:val="Bibliography"/>
      </w:pPr>
      <w:bookmarkStart w:id="34" w:name="ref-Latifi1996"/>
      <w:bookmarkEnd w:id="33"/>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3B69B629" w14:textId="77777777" w:rsidR="00E9185A" w:rsidRDefault="00000000">
      <w:pPr>
        <w:pStyle w:val="Bibliography"/>
      </w:pPr>
      <w:bookmarkStart w:id="35" w:name="ref-Dekimpe2009"/>
      <w:bookmarkEnd w:id="34"/>
      <w:r>
        <w:t xml:space="preserve">15. </w:t>
      </w:r>
      <w:r>
        <w:tab/>
        <w:t xml:space="preserve">Dekimpe V, Déziel E. Revisiting the quorum-sensing hierarchy in pseudomonas aeruginosa: The transcriptional regulator RhlR regulates LasR-specific factors. Microbiology (Reading). 2009;155: 712–723. </w:t>
      </w:r>
    </w:p>
    <w:p w14:paraId="617E0415" w14:textId="77777777" w:rsidR="00E9185A" w:rsidRDefault="00000000">
      <w:pPr>
        <w:pStyle w:val="Bibliography"/>
      </w:pPr>
      <w:bookmarkStart w:id="36" w:name="ref-Kostylev2019"/>
      <w:bookmarkEnd w:id="35"/>
      <w:r>
        <w:t xml:space="preserve">16. </w:t>
      </w:r>
      <w:r>
        <w:tab/>
        <w:t xml:space="preserve">Kostylev M, Kim D, Smalley N, Salukhe I, Greenberg E, Dandekar A. Evolution of the pseudomonas aeruginosa quorum-sensing hierarchy. Proc Natl Acad Sci U S A. 2019;116: 7027–7032. </w:t>
      </w:r>
    </w:p>
    <w:p w14:paraId="3A6F7485" w14:textId="77777777" w:rsidR="00E9185A" w:rsidRDefault="00000000">
      <w:pPr>
        <w:pStyle w:val="Bibliography"/>
      </w:pPr>
      <w:bookmarkStart w:id="37" w:name="ref-Juříková2023"/>
      <w:bookmarkEnd w:id="36"/>
      <w:r>
        <w:lastRenderedPageBreak/>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60D5D274" w14:textId="77777777" w:rsidR="00E9185A" w:rsidRDefault="00000000">
      <w:pPr>
        <w:pStyle w:val="Bibliography"/>
      </w:pPr>
      <w:bookmarkStart w:id="38" w:name="ref-Buchler2003"/>
      <w:bookmarkEnd w:id="37"/>
      <w:r>
        <w:t xml:space="preserve">18. </w:t>
      </w:r>
      <w:r>
        <w:tab/>
        <w:t xml:space="preserve">Buchler N, Gerland U, Hwa T. On schemes of combinatorial transcription logic. Proc Natl Acad Sci U S A. 2003;100: 5136–5141. </w:t>
      </w:r>
    </w:p>
    <w:p w14:paraId="05F79891" w14:textId="77777777" w:rsidR="00E9185A" w:rsidRDefault="00000000">
      <w:pPr>
        <w:pStyle w:val="Bibliography"/>
      </w:pPr>
      <w:bookmarkStart w:id="39" w:name="ref-Kaplan2008"/>
      <w:bookmarkEnd w:id="38"/>
      <w:r>
        <w:t xml:space="preserve">19. </w:t>
      </w:r>
      <w:r>
        <w:tab/>
        <w:t xml:space="preserve">Kaplan S, Bren A, Zaslaver A, Dekel E, Alon U. Diverse two-dimensional input functions control bacterial sugar genes. Mol Cell. 2008;29: 786–792. </w:t>
      </w:r>
    </w:p>
    <w:p w14:paraId="06A49FC9" w14:textId="77777777" w:rsidR="00E9185A" w:rsidRDefault="00000000">
      <w:pPr>
        <w:pStyle w:val="Bibliography"/>
      </w:pPr>
      <w:bookmarkStart w:id="40" w:name="ref-Casilag2016"/>
      <w:bookmarkEnd w:id="39"/>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7492A2D4" w14:textId="77777777" w:rsidR="00E9185A" w:rsidRDefault="00000000">
      <w:pPr>
        <w:pStyle w:val="Bibliography"/>
      </w:pPr>
      <w:bookmarkStart w:id="41" w:name="ref-Cigana2021"/>
      <w:bookmarkEnd w:id="40"/>
      <w:r>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387DA3CA" w14:textId="77777777" w:rsidR="00E9185A" w:rsidRDefault="00000000">
      <w:pPr>
        <w:pStyle w:val="Bibliography"/>
      </w:pPr>
      <w:bookmarkStart w:id="42" w:name="ref-Diggle2007"/>
      <w:bookmarkEnd w:id="41"/>
      <w:r>
        <w:t xml:space="preserve">22. </w:t>
      </w:r>
      <w:r>
        <w:tab/>
        <w:t xml:space="preserve">Diggle S, Griffin A, Campbell G, West S. Cooperation and conflict in quorum-sensing bacterial populations. Nature. 2007;450: 411–414. </w:t>
      </w:r>
    </w:p>
    <w:p w14:paraId="47015120" w14:textId="77777777" w:rsidR="00E9185A" w:rsidRDefault="00000000">
      <w:pPr>
        <w:pStyle w:val="Bibliography"/>
      </w:pPr>
      <w:bookmarkStart w:id="43" w:name="ref-Allen2016"/>
      <w:bookmarkEnd w:id="42"/>
      <w:r>
        <w:t xml:space="preserve">23. </w:t>
      </w:r>
      <w:r>
        <w:tab/>
        <w:t xml:space="preserve">Allen R, McNally L, Popat R, Brown S. Quorum sensing protects bacterial co-operation from exploitation by cheats. ISME J. 2016;10: 1706–1716. </w:t>
      </w:r>
    </w:p>
    <w:p w14:paraId="1892232D" w14:textId="77777777" w:rsidR="00E9185A" w:rsidRDefault="00000000">
      <w:pPr>
        <w:pStyle w:val="Bibliography"/>
      </w:pPr>
      <w:bookmarkStart w:id="44" w:name="ref-Sexton2017"/>
      <w:bookmarkEnd w:id="43"/>
      <w:r>
        <w:t xml:space="preserve">24. </w:t>
      </w:r>
      <w:r>
        <w:tab/>
        <w:t xml:space="preserve">Sexton D, Schuster M. Nutrient limitation determines the fitness of cheaters in bacterial siderophore cooperation. Nat Commun. 2017;8: 230. </w:t>
      </w:r>
    </w:p>
    <w:p w14:paraId="395C3410" w14:textId="77777777" w:rsidR="00E9185A" w:rsidRDefault="00000000">
      <w:pPr>
        <w:pStyle w:val="Bibliography"/>
      </w:pPr>
      <w:bookmarkStart w:id="45" w:name="ref-Nouwens2003"/>
      <w:bookmarkEnd w:id="44"/>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214624ED" w14:textId="77777777" w:rsidR="00E9185A" w:rsidRDefault="00000000">
      <w:pPr>
        <w:pStyle w:val="Bibliography"/>
      </w:pPr>
      <w:bookmarkStart w:id="46" w:name="ref-Anderson1999"/>
      <w:bookmarkEnd w:id="45"/>
      <w:r>
        <w:t xml:space="preserve">26. </w:t>
      </w:r>
      <w:r>
        <w:tab/>
        <w:t xml:space="preserve">Anderson RM, Zimprich CA, Rust L. A second operator is involved in pseudomonas aeruginosa elastase (lasB) activation. J Bacteriol. 1999;181: 6264–6270. </w:t>
      </w:r>
    </w:p>
    <w:p w14:paraId="1B036D25" w14:textId="77777777" w:rsidR="00E9185A" w:rsidRDefault="00000000">
      <w:pPr>
        <w:pStyle w:val="Bibliography"/>
      </w:pPr>
      <w:bookmarkStart w:id="47" w:name="ref-Rattray2023"/>
      <w:bookmarkEnd w:id="46"/>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6D7EDE22" w14:textId="77777777" w:rsidR="00E9185A" w:rsidRDefault="00000000">
      <w:pPr>
        <w:pStyle w:val="Bibliography"/>
      </w:pPr>
      <w:bookmarkStart w:id="48" w:name="ref-Fuqua1994"/>
      <w:bookmarkEnd w:id="47"/>
      <w:r>
        <w:t xml:space="preserve">28. </w:t>
      </w:r>
      <w:r>
        <w:tab/>
        <w:t xml:space="preserve">Fuqua W, Winans S, Greenberg E. Quorum sensing in bacteria: The LuxR-LuxI family of cell density-responsive transcriptional regulators. J Bacteriol. 1994;176: 269–275. </w:t>
      </w:r>
    </w:p>
    <w:p w14:paraId="371CB94F" w14:textId="77777777" w:rsidR="00E9185A" w:rsidRDefault="00000000">
      <w:pPr>
        <w:pStyle w:val="Bibliography"/>
      </w:pPr>
      <w:bookmarkStart w:id="49" w:name="ref-Redfield2002"/>
      <w:bookmarkEnd w:id="48"/>
      <w:r>
        <w:t xml:space="preserve">29. </w:t>
      </w:r>
      <w:r>
        <w:tab/>
        <w:t xml:space="preserve">Redfield R. Is quorum sensing a side effect of diffusion sensing. Trends Microbiol. 2002;10: 365–370. </w:t>
      </w:r>
    </w:p>
    <w:p w14:paraId="63FDE862" w14:textId="77777777" w:rsidR="00E9185A" w:rsidRDefault="00000000">
      <w:pPr>
        <w:pStyle w:val="Bibliography"/>
      </w:pPr>
      <w:bookmarkStart w:id="50" w:name="ref-Hense2007"/>
      <w:bookmarkEnd w:id="49"/>
      <w:r>
        <w:t xml:space="preserve">30. </w:t>
      </w:r>
      <w:r>
        <w:tab/>
        <w:t xml:space="preserve">Hense B, Kuttler C, Müller J, Rothballer M, Hartmann A, Kreft J. Does efficiency sensing unify diffusion and quorum sensing. Nat Rev Microbiol. 2007;5: 230–239. </w:t>
      </w:r>
    </w:p>
    <w:p w14:paraId="1EC8EBE5" w14:textId="77777777" w:rsidR="00E9185A" w:rsidRDefault="00000000">
      <w:pPr>
        <w:pStyle w:val="Bibliography"/>
      </w:pPr>
      <w:bookmarkStart w:id="51" w:name="ref-Boedicker2009"/>
      <w:bookmarkEnd w:id="50"/>
      <w:r>
        <w:lastRenderedPageBreak/>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1D0E6013" w14:textId="77777777" w:rsidR="00E9185A" w:rsidRDefault="00000000">
      <w:pPr>
        <w:pStyle w:val="Bibliography"/>
      </w:pPr>
      <w:bookmarkStart w:id="52" w:name="ref-Eldar2011"/>
      <w:bookmarkEnd w:id="51"/>
      <w:r>
        <w:t xml:space="preserve">32. </w:t>
      </w:r>
      <w:r>
        <w:tab/>
        <w:t xml:space="preserve">Eldar A. Social conflict drives the evolutionary divergence of quorum sensing. Proc Natl Acad Sci U S A. 2011;108: 13635–13640. </w:t>
      </w:r>
    </w:p>
    <w:p w14:paraId="4B886F00" w14:textId="77777777" w:rsidR="00E9185A" w:rsidRDefault="00000000">
      <w:pPr>
        <w:pStyle w:val="Bibliography"/>
      </w:pPr>
      <w:bookmarkStart w:id="53" w:name="ref-Cornforth2014"/>
      <w:bookmarkEnd w:id="52"/>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4C173262" w14:textId="77777777" w:rsidR="00E9185A" w:rsidRDefault="00000000">
      <w:pPr>
        <w:pStyle w:val="Bibliography"/>
      </w:pPr>
      <w:bookmarkStart w:id="54" w:name="ref-James2000"/>
      <w:bookmarkEnd w:id="53"/>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30F4BC35" w14:textId="77777777" w:rsidR="00E9185A" w:rsidRDefault="00000000">
      <w:pPr>
        <w:pStyle w:val="Bibliography"/>
      </w:pPr>
      <w:bookmarkStart w:id="55" w:name="ref-Dockery2001"/>
      <w:bookmarkEnd w:id="54"/>
      <w:r>
        <w:t xml:space="preserve">35. </w:t>
      </w:r>
      <w:r>
        <w:tab/>
        <w:t xml:space="preserve">Dockery J, Keener J. A mathematical model for quorum sensing in </w:t>
      </w:r>
      <w:r>
        <w:rPr>
          <w:i/>
          <w:iCs/>
        </w:rPr>
        <w:t>Pseudomonas aeruginosa</w:t>
      </w:r>
      <w:r>
        <w:t xml:space="preserve">. Bull Math Biol. 2001;63: 95–116. </w:t>
      </w:r>
    </w:p>
    <w:p w14:paraId="37E51898" w14:textId="77777777" w:rsidR="00E9185A" w:rsidRDefault="00000000">
      <w:pPr>
        <w:pStyle w:val="Bibliography"/>
      </w:pPr>
      <w:bookmarkStart w:id="56" w:name="ref-Ward2001"/>
      <w:bookmarkEnd w:id="55"/>
      <w:r>
        <w:t xml:space="preserve">36. </w:t>
      </w:r>
      <w:r>
        <w:tab/>
        <w:t xml:space="preserve">Ward J, King J, Koerber A, Williams P, Croft J, Sockett R. Mathematical modelling of quorum sensing in bacteria. IMA J Math Appl Med Biol. 2001;18: 263–292. </w:t>
      </w:r>
    </w:p>
    <w:p w14:paraId="6AED42CD" w14:textId="77777777" w:rsidR="00E9185A" w:rsidRDefault="00000000">
      <w:pPr>
        <w:pStyle w:val="Bibliography"/>
      </w:pPr>
      <w:bookmarkStart w:id="57" w:name="ref-Brown2013"/>
      <w:bookmarkEnd w:id="56"/>
      <w:r>
        <w:t xml:space="preserve">37. </w:t>
      </w:r>
      <w:r>
        <w:tab/>
        <w:t xml:space="preserve">Brown D. Linking molecular and population processes in mathematical models of quorum sensing. Bull Math Biol. 2013;75: 1813–1839. </w:t>
      </w:r>
    </w:p>
    <w:p w14:paraId="2B28AC88" w14:textId="77777777" w:rsidR="00E9185A" w:rsidRDefault="00000000">
      <w:pPr>
        <w:pStyle w:val="Bibliography"/>
      </w:pPr>
      <w:bookmarkStart w:id="58" w:name="ref-Rattray2022"/>
      <w:bookmarkEnd w:id="57"/>
      <w:r>
        <w:t xml:space="preserve">38. </w:t>
      </w:r>
      <w:r>
        <w:tab/>
        <w:t xml:space="preserve">Rattray J, Thomas S, Wang Y, Molotkova E, Gurney J, Varga J, et al. Bacterial quorum sensing allows graded and bimodal cellular responses to variations in population density. mBio. 2022;13: e0074522. </w:t>
      </w:r>
    </w:p>
    <w:p w14:paraId="526FB333" w14:textId="77777777" w:rsidR="00E9185A" w:rsidRDefault="00000000">
      <w:pPr>
        <w:pStyle w:val="Bibliography"/>
      </w:pPr>
      <w:bookmarkStart w:id="59" w:name="ref-Stearns1989"/>
      <w:bookmarkEnd w:id="58"/>
      <w:r>
        <w:t xml:space="preserve">39. </w:t>
      </w:r>
      <w:r>
        <w:tab/>
        <w:t xml:space="preserve">Stearns S. The evolutionary significance of phenotypic plasticity. Bioscience. 1989. </w:t>
      </w:r>
    </w:p>
    <w:p w14:paraId="223A848B" w14:textId="77777777" w:rsidR="00E9185A" w:rsidRDefault="00000000">
      <w:pPr>
        <w:pStyle w:val="Bibliography"/>
      </w:pPr>
      <w:bookmarkStart w:id="60" w:name="ref-Mayer2023"/>
      <w:bookmarkEnd w:id="59"/>
      <w:r>
        <w:t xml:space="preserve">40. </w:t>
      </w:r>
      <w:r>
        <w:tab/>
        <w:t xml:space="preserve">Mayer C, Borges A, Flament-Simon S, Simões M. Quorum sensing architecture network in escherichia coli virulence and pathogenesis. FEMS Microbiol Rev. 2023;47: fuad031. </w:t>
      </w:r>
    </w:p>
    <w:p w14:paraId="39FB9A3E" w14:textId="77777777" w:rsidR="00E9185A" w:rsidRDefault="00000000">
      <w:pPr>
        <w:pStyle w:val="Bibliography"/>
      </w:pPr>
      <w:bookmarkStart w:id="61" w:name="ref-Auchtung2006"/>
      <w:bookmarkEnd w:id="60"/>
      <w:r>
        <w:t xml:space="preserve">41. </w:t>
      </w:r>
      <w:r>
        <w:tab/>
        <w:t xml:space="preserve">Auchtung J, Lee C, Grossman A. Modulation of the ComA-dependent quorum response in bacillus subtilis by multiple rap proteins and phr peptides. J Bacteriol. 2006;188: 5273–5285. </w:t>
      </w:r>
    </w:p>
    <w:p w14:paraId="04591CE3" w14:textId="77777777" w:rsidR="00E9185A" w:rsidRDefault="00000000">
      <w:pPr>
        <w:pStyle w:val="Bibliography"/>
      </w:pPr>
      <w:bookmarkStart w:id="62" w:name="ref-Voichek2020"/>
      <w:bookmarkEnd w:id="61"/>
      <w:r>
        <w:t xml:space="preserve">42. </w:t>
      </w:r>
      <w:r>
        <w:tab/>
        <w:t xml:space="preserve">Voichek M, Maaß S, Kroniger T, Becher D, Sorek R. Peptide-based quorum sensing systems in paenibacillus polymyxa. Life Sci Alliance. 2020;3: e202000847. </w:t>
      </w:r>
    </w:p>
    <w:p w14:paraId="69B5D434" w14:textId="77777777" w:rsidR="00E9185A" w:rsidRDefault="00000000">
      <w:pPr>
        <w:pStyle w:val="Bibliography"/>
      </w:pPr>
      <w:bookmarkStart w:id="63" w:name="ref-Henke2004"/>
      <w:bookmarkEnd w:id="62"/>
      <w:r>
        <w:t xml:space="preserve">43. </w:t>
      </w:r>
      <w:r>
        <w:tab/>
        <w:t xml:space="preserve">Henke J, Bassler B. Three parallel quorum-sensing systems regulate gene expression in vibrio harveyi. J Bacteriol. 2004;186: 6902–6914. </w:t>
      </w:r>
    </w:p>
    <w:p w14:paraId="7F9AC161" w14:textId="77777777" w:rsidR="00E9185A" w:rsidRDefault="00000000">
      <w:pPr>
        <w:pStyle w:val="Bibliography"/>
      </w:pPr>
      <w:bookmarkStart w:id="64" w:name="ref-Long2009"/>
      <w:bookmarkEnd w:id="63"/>
      <w:r>
        <w:t xml:space="preserve">44. </w:t>
      </w:r>
      <w:r>
        <w:tab/>
        <w:t xml:space="preserve">Long T, Tu K, Wang Y, Mehta P, Ong N, Bassler B, et al. Quantifying the integration of quorum-sensing signals with single-cell resolution. PLoS Biol. 2009;7: e68. </w:t>
      </w:r>
    </w:p>
    <w:p w14:paraId="6EF9950E" w14:textId="77777777" w:rsidR="00E9185A" w:rsidRDefault="00000000">
      <w:pPr>
        <w:pStyle w:val="Bibliography"/>
      </w:pPr>
      <w:bookmarkStart w:id="65" w:name="ref-Bridges2019"/>
      <w:bookmarkEnd w:id="64"/>
      <w:r>
        <w:t xml:space="preserve">45. </w:t>
      </w:r>
      <w:r>
        <w:tab/>
        <w:t xml:space="preserve">Bridges A, Bassler B. The intragenus and interspecies quorum-sensing autoinducers exert distinct control over vibrio cholerae biofilm formation and dispersal. PLoS Biol. 2019;17: e3000429. </w:t>
      </w:r>
    </w:p>
    <w:p w14:paraId="77D82CCC" w14:textId="77777777" w:rsidR="00E9185A" w:rsidRDefault="00000000">
      <w:pPr>
        <w:pStyle w:val="Bibliography"/>
      </w:pPr>
      <w:bookmarkStart w:id="66" w:name="ref-Jung2016"/>
      <w:bookmarkEnd w:id="65"/>
      <w:r>
        <w:t xml:space="preserve">46. </w:t>
      </w:r>
      <w:r>
        <w:tab/>
        <w:t xml:space="preserve">Jung S, Hawver L, Ng W. Parallel quorum sensing signaling pathways in vibrio cholerae. Curr Genet. 2016;62: 255–260. </w:t>
      </w:r>
    </w:p>
    <w:p w14:paraId="3B3B91E9" w14:textId="77777777" w:rsidR="00E9185A" w:rsidRDefault="00000000">
      <w:pPr>
        <w:pStyle w:val="Bibliography"/>
      </w:pPr>
      <w:bookmarkStart w:id="67" w:name="ref-Mok2003"/>
      <w:bookmarkEnd w:id="66"/>
      <w:r>
        <w:lastRenderedPageBreak/>
        <w:t xml:space="preserve">47. </w:t>
      </w:r>
      <w:r>
        <w:tab/>
        <w:t xml:space="preserve">Mok K, Wingreen N, Bassler B. Vibrio harveyi quorum sensing: A coincidence detector for two autoinducers controls gene expression. EMBO J. 2003;22: 870–881. </w:t>
      </w:r>
    </w:p>
    <w:p w14:paraId="77595E99" w14:textId="77777777" w:rsidR="00E9185A" w:rsidRDefault="00000000">
      <w:pPr>
        <w:pStyle w:val="Bibliography"/>
      </w:pPr>
      <w:bookmarkStart w:id="68" w:name="ref-Mehta2009"/>
      <w:bookmarkEnd w:id="67"/>
      <w:r>
        <w:t xml:space="preserve">48. </w:t>
      </w:r>
      <w:r>
        <w:tab/>
        <w:t xml:space="preserve">Mehta P, Goyal S, Long T, Bassler BL, Wingreen NS. Information processing and signal integration in bacterial quorum sensing. Mol Syst Biol. 2009;5: 325. </w:t>
      </w:r>
    </w:p>
    <w:p w14:paraId="3A8F144F" w14:textId="77777777" w:rsidR="00E9185A" w:rsidRDefault="00000000">
      <w:pPr>
        <w:pStyle w:val="Bibliography"/>
      </w:pPr>
      <w:bookmarkStart w:id="69" w:name="ref-West2012"/>
      <w:bookmarkEnd w:id="68"/>
      <w:r>
        <w:t xml:space="preserve">49. </w:t>
      </w:r>
      <w:r>
        <w:tab/>
        <w:t xml:space="preserve">West SA, Winzer K, Gardner A, Diggle SP. Quorum sensing and the confusion about diffusion. Trends Microbiol. 2012;20: 586–594. </w:t>
      </w:r>
    </w:p>
    <w:p w14:paraId="1E0AF6CA" w14:textId="77777777" w:rsidR="00E9185A" w:rsidRDefault="00000000">
      <w:pPr>
        <w:pStyle w:val="Bibliography"/>
      </w:pPr>
      <w:bookmarkStart w:id="70" w:name="ref-Keegan2023"/>
      <w:bookmarkEnd w:id="69"/>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25AA5FED" w14:textId="77777777" w:rsidR="00E9185A" w:rsidRDefault="00000000">
      <w:pPr>
        <w:pStyle w:val="Bibliography"/>
      </w:pPr>
      <w:bookmarkStart w:id="71" w:name="ref-Sauer1995"/>
      <w:bookmarkEnd w:id="70"/>
      <w:r>
        <w:t xml:space="preserve">51. </w:t>
      </w:r>
      <w:r>
        <w:tab/>
        <w:t xml:space="preserve">Sauer F, Hansen S, Tjian R. Multiple TAFIIs directing synergistic activation of transcription. Science. 1995;270: 1783–1788. </w:t>
      </w:r>
    </w:p>
    <w:p w14:paraId="142ED7F3" w14:textId="77777777" w:rsidR="00E9185A" w:rsidRDefault="00000000">
      <w:pPr>
        <w:pStyle w:val="Bibliography"/>
      </w:pPr>
      <w:bookmarkStart w:id="72" w:name="ref-McGrath2004"/>
      <w:bookmarkEnd w:id="71"/>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641F3860" w14:textId="77777777" w:rsidR="00E9185A" w:rsidRDefault="00000000">
      <w:pPr>
        <w:pStyle w:val="Bibliography"/>
      </w:pPr>
      <w:bookmarkStart w:id="73" w:name="ref-Becher2000"/>
      <w:bookmarkEnd w:id="72"/>
      <w:r>
        <w:t xml:space="preserve">53. </w:t>
      </w:r>
      <w:r>
        <w:tab/>
        <w:t xml:space="preserve">Becher A, Schweizer HP. Integration-proficient pseudomonas aeruginosa vectors for isolation of single-copy chromosomal lacZ and lux gene fusions. Biotechniques. 2000;29: 948–952. </w:t>
      </w:r>
    </w:p>
    <w:p w14:paraId="1CC2B66F" w14:textId="77777777" w:rsidR="00E9185A" w:rsidRDefault="00000000">
      <w:pPr>
        <w:pStyle w:val="Bibliography"/>
      </w:pPr>
      <w:bookmarkStart w:id="74" w:name="ref-Ratkowsky1983"/>
      <w:bookmarkEnd w:id="73"/>
      <w:r>
        <w:t xml:space="preserve">54. </w:t>
      </w:r>
      <w:r>
        <w:tab/>
        <w:t xml:space="preserve">Ratkowsky DA. Nonlinear regression modeling: A unified practical approach. Marcel Dekker Incorporated; 1983. p. 296. </w:t>
      </w:r>
    </w:p>
    <w:p w14:paraId="74DD87F4" w14:textId="77777777" w:rsidR="00E9185A" w:rsidRDefault="00000000">
      <w:pPr>
        <w:pStyle w:val="Bibliography"/>
      </w:pPr>
      <w:bookmarkStart w:id="75" w:name="ref-Powell1968"/>
      <w:bookmarkEnd w:id="74"/>
      <w:r>
        <w:t xml:space="preserve">55. </w:t>
      </w:r>
      <w:r>
        <w:tab/>
        <w:t xml:space="preserve">Powell MJ. A fortran subroutine for solving systems of nonlinear algebraic equations. 1968. </w:t>
      </w:r>
      <w:bookmarkEnd w:id="0"/>
      <w:bookmarkEnd w:id="19"/>
      <w:bookmarkEnd w:id="21"/>
      <w:bookmarkEnd w:id="75"/>
    </w:p>
    <w:sectPr w:rsidR="00E9185A"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BCC5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4747D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930580606">
    <w:abstractNumId w:val="0"/>
  </w:num>
  <w:num w:numId="3" w16cid:durableId="1528369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A619C"/>
    <w:rsid w:val="004449AC"/>
    <w:rsid w:val="00595C13"/>
    <w:rsid w:val="007D0AF9"/>
    <w:rsid w:val="00806A02"/>
    <w:rsid w:val="00A20EEA"/>
    <w:rsid w:val="00A644EF"/>
    <w:rsid w:val="00B1321B"/>
    <w:rsid w:val="00B301F9"/>
    <w:rsid w:val="00B96944"/>
    <w:rsid w:val="00C6291F"/>
    <w:rsid w:val="00C746F5"/>
    <w:rsid w:val="00D220FA"/>
    <w:rsid w:val="00D6041C"/>
    <w:rsid w:val="00DC5809"/>
    <w:rsid w:val="00E34C78"/>
    <w:rsid w:val="00E91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D8D4"/>
  <w15:docId w15:val="{E32C1444-FE27-CD41-AF43-48FD48B4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svg"/><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8</Pages>
  <Words>7874</Words>
  <Characters>4488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5-07-04T16:51:00Z</dcterms:created>
  <dcterms:modified xsi:type="dcterms:W3CDTF">2025-07-0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